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178B9" w14:textId="77777777" w:rsidR="00CE0D11" w:rsidRDefault="00CE0D11">
      <w:pPr>
        <w:pStyle w:val="Title"/>
      </w:pPr>
    </w:p>
    <w:p w14:paraId="34B145B9" w14:textId="77777777" w:rsidR="00CE0D11" w:rsidRDefault="00CE0D11">
      <w:pPr>
        <w:pStyle w:val="Title"/>
      </w:pPr>
    </w:p>
    <w:p w14:paraId="0FCC8F12" w14:textId="77777777" w:rsidR="0099631E" w:rsidRDefault="00000000">
      <w:pPr>
        <w:pStyle w:val="Title"/>
      </w:pPr>
      <w:r>
        <w:t>Analysis</w:t>
      </w:r>
    </w:p>
    <w:p w14:paraId="3599563E" w14:textId="77777777" w:rsidR="0099631E" w:rsidRDefault="00000000">
      <w:pPr>
        <w:pStyle w:val="Author"/>
      </w:pPr>
      <w:r>
        <w:t>ABB</w:t>
      </w:r>
    </w:p>
    <w:p w14:paraId="568E64E9" w14:textId="77777777" w:rsidR="0099631E" w:rsidRDefault="00000000">
      <w:pPr>
        <w:pStyle w:val="Date"/>
      </w:pPr>
      <w:r>
        <w:t>2023-05-30</w:t>
      </w:r>
    </w:p>
    <w:p w14:paraId="2FC21710" w14:textId="77777777" w:rsidR="0099631E" w:rsidRDefault="00000000">
      <w:pPr>
        <w:pStyle w:val="Heading2"/>
      </w:pPr>
      <w:bookmarkStart w:id="0" w:name="plan-of-analysis-to-be-carried-out"/>
      <w:r>
        <w:t>Plan of analysis to be carried out</w:t>
      </w:r>
    </w:p>
    <w:p w14:paraId="43FB812D" w14:textId="77777777" w:rsidR="0099631E" w:rsidRDefault="00000000">
      <w:pPr>
        <w:pStyle w:val="FirstParagraph"/>
      </w:pPr>
      <w:r>
        <w:t>for simple diagrams,</w:t>
      </w:r>
    </w:p>
    <w:p w14:paraId="22977650" w14:textId="77777777" w:rsidR="0099631E" w:rsidRDefault="00000000">
      <w:pPr>
        <w:pStyle w:val="BodyText"/>
      </w:pPr>
      <w:r>
        <w:t>for complex connections - sankey diagram - for the link between printing methods + printing model with a link to the bioink type (+ origin)?</w:t>
      </w:r>
    </w:p>
    <w:p w14:paraId="27A2A22C" w14:textId="77777777" w:rsidR="0099631E" w:rsidRDefault="00000000">
      <w:pPr>
        <w:pStyle w:val="BodyText"/>
      </w:pPr>
      <w:r>
        <w:t>first things first, to give numbers of studies that report e.g. A or B</w:t>
      </w:r>
    </w:p>
    <w:p w14:paraId="253433EC" w14:textId="77777777" w:rsidR="0099631E" w:rsidRDefault="00000000">
      <w:pPr>
        <w:pStyle w:val="Heading1"/>
      </w:pPr>
      <w:bookmarkStart w:id="1" w:name="printing-techniques"/>
      <w:bookmarkEnd w:id="0"/>
      <w:r>
        <w:t>Printing Techniques</w:t>
      </w:r>
    </w:p>
    <w:p w14:paraId="5EB8B894" w14:textId="77777777" w:rsidR="0099631E" w:rsidRDefault="00000000">
      <w:pPr>
        <w:pStyle w:val="FirstParagraph"/>
      </w:pPr>
      <w:r>
        <w:t>Give an overview of the different printing techniques, - method - printer model - printer source - forms - software</w:t>
      </w:r>
    </w:p>
    <w:p w14:paraId="6F8DE96B" w14:textId="77777777" w:rsidR="0099631E" w:rsidRDefault="00000000">
      <w:pPr>
        <w:pStyle w:val="Heading2"/>
      </w:pPr>
      <w:bookmarkStart w:id="2" w:name="kind-of-printer-method"/>
      <w:r>
        <w:t>Kind of Printer Method</w:t>
      </w:r>
    </w:p>
    <w:p w14:paraId="32409E0A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 What kind of printing method is used?_ae684e28-4f90-44ad-9de2-731d076de0b0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3FBBC52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        37                       1                       4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>##                       9                       2                      10</w:t>
      </w:r>
    </w:p>
    <w:p w14:paraId="1B749C10" w14:textId="77777777" w:rsidR="0099631E" w:rsidRDefault="00000000">
      <w:pPr>
        <w:pStyle w:val="SourceCode"/>
      </w:pP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usion based Extrusion based|Unclear            Inject bas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37                       1   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Other       Stereolithography           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          9                       2                      10</w:t>
      </w:r>
      <w:r>
        <w:br/>
      </w:r>
      <w:r>
        <w:br/>
      </w:r>
      <w:r>
        <w:rPr>
          <w:rStyle w:val="CommentTok"/>
        </w:rPr>
        <w:t xml:space="preserve"># proportions instead of absolute value of number of studies 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 What kind of printing method is used?_ae684e28-4f90-44ad-9de2-731d076de0b0_Answer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6393D878" w14:textId="77777777" w:rsidR="0099631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Extrusion based Extrusion based|Unclear            Inject based </w:t>
      </w:r>
      <w:r>
        <w:br/>
      </w:r>
      <w:r>
        <w:rPr>
          <w:rStyle w:val="VerbatimChar"/>
        </w:rPr>
        <w:t xml:space="preserve">##              0.58730159              0.01587302              0.06349206 </w:t>
      </w:r>
      <w:r>
        <w:br/>
      </w:r>
      <w:r>
        <w:rPr>
          <w:rStyle w:val="VerbatimChar"/>
        </w:rPr>
        <w:t xml:space="preserve">##                   Other       Stereolithography                 Unclear </w:t>
      </w:r>
      <w:r>
        <w:br/>
      </w:r>
      <w:r>
        <w:rPr>
          <w:rStyle w:val="VerbatimChar"/>
        </w:rPr>
        <w:t>##              0.14285714              0.03174603              0.15873016</w:t>
      </w:r>
    </w:p>
    <w:p w14:paraId="39E45873" w14:textId="77777777" w:rsidR="0099631E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 What kind of printing method is used?_ae684e28-4f90-44ad-9de2-731d076de0b0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0821F9FD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64D8F300" wp14:editId="71EF444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3d-liver-exploratoryAnalysis_files/figure-docx/printing-metho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019F5" w14:textId="77777777" w:rsidR="0099631E" w:rsidRDefault="00000000">
      <w:pPr>
        <w:pStyle w:val="Heading2"/>
      </w:pPr>
      <w:bookmarkStart w:id="3" w:name="reporting-of-printer-model"/>
      <w:bookmarkEnd w:id="2"/>
      <w:r>
        <w:t>Reporting of Printer Model</w:t>
      </w:r>
    </w:p>
    <w:p w14:paraId="3F708493" w14:textId="77777777" w:rsidR="0099631E" w:rsidRDefault="00000000">
      <w:pPr>
        <w:pStyle w:val="SourceCode"/>
      </w:pPr>
      <w:r>
        <w:rPr>
          <w:rStyle w:val="DocumentationTok"/>
        </w:rPr>
        <w:t>#### Reporting of Printer Model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1 Do the authors report the printer model name/number?_a3e72486-56d3-4154-a45f-9fb87b8612fc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A9ADA8F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ot reported Not reported|Reported              Reported </w:t>
      </w:r>
      <w:r>
        <w:br/>
      </w:r>
      <w:r>
        <w:rPr>
          <w:rStyle w:val="VerbatimChar"/>
        </w:rPr>
        <w:t>##                    22                     1                    40</w:t>
      </w:r>
    </w:p>
    <w:p w14:paraId="01BF9404" w14:textId="77777777" w:rsidR="0099631E" w:rsidRDefault="00000000"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Not reported Not reported|Reported             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          22                     1                    4</w:t>
      </w:r>
      <w:r>
        <w:br/>
      </w:r>
      <w:r>
        <w:br/>
      </w:r>
      <w:r>
        <w:rPr>
          <w:rStyle w:val="NormalTok"/>
        </w:rPr>
        <w:t xml:space="preserve">both_print </w:t>
      </w:r>
      <w:r>
        <w:rPr>
          <w:rStyle w:val="OtherTok"/>
        </w:rPr>
        <w:t>&lt;-</w:t>
      </w:r>
      <w:r>
        <w:rPr>
          <w:rStyle w:val="NormalTok"/>
        </w:rPr>
        <w:t xml:space="preserve"> reconcil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.1.1 Do the authors report the printer model name/number?_a3e72486-56d3-4154-a45f-9fb87b8612fc_Answer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t reported|Repor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 xml:space="preserve">4.1.1 Do the authors report the printer model </w:t>
      </w:r>
      <w:r>
        <w:rPr>
          <w:rStyle w:val="AttributeTok"/>
        </w:rPr>
        <w:lastRenderedPageBreak/>
        <w:t>name/number?_a3e72486-56d3-4154-a45f-9fb87b8612fc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>)</w:t>
      </w:r>
    </w:p>
    <w:p w14:paraId="2D9E1ECB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031B4C9C" wp14:editId="4956B70A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3d-liver-exploratoryAnalysis_files/figure-docx/printer-mode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01436" w14:textId="77777777" w:rsidR="0099631E" w:rsidRDefault="00000000">
      <w:pPr>
        <w:pStyle w:val="Heading2"/>
      </w:pPr>
      <w:bookmarkStart w:id="4" w:name="printer-source"/>
      <w:bookmarkEnd w:id="3"/>
      <w:r>
        <w:t>Printer Source</w:t>
      </w:r>
    </w:p>
    <w:p w14:paraId="51E42A84" w14:textId="77777777" w:rsidR="0099631E" w:rsidRDefault="00000000">
      <w:pPr>
        <w:pStyle w:val="SourceCode"/>
      </w:pPr>
      <w:r>
        <w:rPr>
          <w:rStyle w:val="DocumentationTok"/>
        </w:rPr>
        <w:t>#### Reporting of Printer Source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2 What is the source of the printer?_102ba965-5234-4b3e-8b23-bd70cf4e074d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93FEE0F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mmercial modified commercial        not reported           self-made </w:t>
      </w:r>
      <w:r>
        <w:br/>
      </w:r>
      <w:r>
        <w:rPr>
          <w:rStyle w:val="VerbatimChar"/>
        </w:rPr>
        <w:t xml:space="preserve">##                  36                   4                   4                  13 </w:t>
      </w:r>
      <w:r>
        <w:br/>
      </w:r>
      <w:r>
        <w:rPr>
          <w:rStyle w:val="VerbatimChar"/>
        </w:rPr>
        <w:t xml:space="preserve">##             unclear  unclear|commercial </w:t>
      </w:r>
      <w:r>
        <w:br/>
      </w:r>
      <w:r>
        <w:rPr>
          <w:rStyle w:val="VerbatimChar"/>
        </w:rPr>
        <w:t>##                   5                   1</w:t>
      </w:r>
    </w:p>
    <w:p w14:paraId="649C82B3" w14:textId="77777777" w:rsidR="0099631E" w:rsidRDefault="00000000"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ommercial modified commercial        not reported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  36                   4                   4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self-made             unclear  unclear|commercial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        13                   5                   1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2 What is the source of the printer?_102ba965-5234-4b3e-8b23-bd70cf4e074d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634EF148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B8E795" wp14:editId="36990DA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3d-liver-exploratoryAnalysis_files/figure-docx/printer-sourc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B3258" w14:textId="77777777" w:rsidR="0099631E" w:rsidRDefault="00000000">
      <w:pPr>
        <w:pStyle w:val="Heading2"/>
      </w:pPr>
      <w:bookmarkStart w:id="5" w:name="printer-forms"/>
      <w:bookmarkEnd w:id="4"/>
      <w:r>
        <w:t>Printer Forms</w:t>
      </w:r>
    </w:p>
    <w:p w14:paraId="051735FC" w14:textId="77777777" w:rsidR="0099631E" w:rsidRDefault="00000000">
      <w:pPr>
        <w:pStyle w:val="SourceCode"/>
      </w:pPr>
      <w:r>
        <w:rPr>
          <w:rStyle w:val="DocumentationTok"/>
        </w:rPr>
        <w:t>#### Reporting of Printer forms</w:t>
      </w:r>
      <w:r>
        <w:br/>
      </w:r>
      <w:r>
        <w:rPr>
          <w:rStyle w:val="CommentTok"/>
        </w:rPr>
        <w:t># split is based on the ink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4 What kind of forms are printed with this ink?_01d3ca37-1e2f-4087-8f39-c183f98f0c4e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667EBA1E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Grid                  Grid;Other </w:t>
      </w:r>
      <w:r>
        <w:br/>
      </w:r>
      <w:r>
        <w:rPr>
          <w:rStyle w:val="VerbatimChar"/>
        </w:rPr>
        <w:t xml:space="preserve">##                          19                           1 </w:t>
      </w:r>
      <w:r>
        <w:br/>
      </w:r>
      <w:r>
        <w:rPr>
          <w:rStyle w:val="VerbatimChar"/>
        </w:rPr>
        <w:t xml:space="preserve">##                   Grid|Grid               lobular liver </w:t>
      </w:r>
      <w:r>
        <w:br/>
      </w:r>
      <w:r>
        <w:rPr>
          <w:rStyle w:val="VerbatimChar"/>
        </w:rPr>
        <w:t xml:space="preserve">##                           2                           7 </w:t>
      </w:r>
      <w:r>
        <w:br/>
      </w:r>
      <w:r>
        <w:rPr>
          <w:rStyle w:val="VerbatimChar"/>
        </w:rPr>
        <w:t xml:space="preserve">##         lobular liver;Other lobular liver|lobular liver </w:t>
      </w:r>
      <w:r>
        <w:br/>
      </w:r>
      <w:r>
        <w:rPr>
          <w:rStyle w:val="VerbatimChar"/>
        </w:rPr>
        <w:t xml:space="preserve">##                           1                           2 </w:t>
      </w:r>
      <w:r>
        <w:br/>
      </w:r>
      <w:r>
        <w:rPr>
          <w:rStyle w:val="VerbatimChar"/>
        </w:rPr>
        <w:t xml:space="preserve">##                       Other                 Other|Other </w:t>
      </w:r>
      <w:r>
        <w:br/>
      </w:r>
      <w:r>
        <w:rPr>
          <w:rStyle w:val="VerbatimChar"/>
        </w:rPr>
        <w:t xml:space="preserve">##                          25                           5 </w:t>
      </w:r>
      <w:r>
        <w:br/>
      </w:r>
      <w:r>
        <w:rPr>
          <w:rStyle w:val="VerbatimChar"/>
        </w:rPr>
        <w:t xml:space="preserve">##                     Toroids </w:t>
      </w:r>
      <w:r>
        <w:br/>
      </w:r>
      <w:r>
        <w:rPr>
          <w:rStyle w:val="VerbatimChar"/>
        </w:rPr>
        <w:t>##                           1</w:t>
      </w:r>
    </w:p>
    <w:p w14:paraId="26B70C3B" w14:textId="77777777" w:rsidR="0099631E" w:rsidRDefault="00000000">
      <w:pPr>
        <w:pStyle w:val="SourceCode"/>
      </w:pPr>
      <w:r>
        <w:rPr>
          <w:rStyle w:val="CommentTok"/>
        </w:rPr>
        <w:t># clean response</w:t>
      </w:r>
      <w:r>
        <w:br/>
      </w:r>
      <w:r>
        <w:rPr>
          <w:rStyle w:val="CommentTok"/>
        </w:rPr>
        <w:t xml:space="preserve"># combo ; </w:t>
      </w:r>
      <w:r>
        <w:br/>
      </w:r>
      <w:r>
        <w:rPr>
          <w:rStyle w:val="CommentTok"/>
        </w:rPr>
        <w:t xml:space="preserve"># pipe should be merged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Grid                  Grid;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19                           1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Grid|Grid               lobular liv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 2                           7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bular liver;Other lobular liver|lobular liver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                  1                           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Other                 Other|Othe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     25       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Toroid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              1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4 What kind of forms are printed with this ink?_01d3ca37-1e2f-4087-8f39-c183f98f0c4e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575D0C86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28ADA74C" wp14:editId="28F7CA1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3d-liver-exploratoryAnalysis_files/figure-docx/printer-form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64966" w14:textId="77777777" w:rsidR="0099631E" w:rsidRDefault="00000000">
      <w:pPr>
        <w:pStyle w:val="Heading2"/>
      </w:pPr>
      <w:bookmarkStart w:id="6" w:name="printer-software"/>
      <w:bookmarkEnd w:id="5"/>
      <w:r>
        <w:t>Printer Software</w:t>
      </w:r>
    </w:p>
    <w:p w14:paraId="172A83EE" w14:textId="77777777" w:rsidR="0099631E" w:rsidRDefault="00000000">
      <w:pPr>
        <w:pStyle w:val="SourceCode"/>
      </w:pPr>
      <w:r>
        <w:rPr>
          <w:rStyle w:val="DocumentationTok"/>
        </w:rPr>
        <w:t>#### Reporting of Printer software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5 Do the authors report the name of the 3D modelling software?_f88d82a9-410c-4118-ad6a-4535d12c4aca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5140BF0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>##             39              1              1             22</w:t>
      </w:r>
    </w:p>
    <w:p w14:paraId="7D1AE527" w14:textId="77777777" w:rsidR="0099631E" w:rsidRDefault="00000000"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39              1              1             22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5 Do the authors report the name of the 3D modelling software?_f88d82a9-410c-4118-ad6a-4535d12c4aca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0BD609C0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1129D4" wp14:editId="3E7E7073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3d-liver-exploratoryAnalysis_files/figure-docx/printer-softwa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0B28A" w14:textId="77777777" w:rsidR="0099631E" w:rsidRDefault="00000000">
      <w:pPr>
        <w:pStyle w:val="SourceCode"/>
      </w:pPr>
      <w:r>
        <w:rPr>
          <w:rStyle w:val="DocumentationTok"/>
        </w:rPr>
        <w:t>## Slicing Software</w:t>
      </w:r>
      <w:r>
        <w:br/>
      </w:r>
      <w:r>
        <w:br/>
      </w:r>
      <w:r>
        <w:rPr>
          <w:rStyle w:val="CommentTok"/>
        </w:rPr>
        <w:t xml:space="preserve"># - since the review started, many cases - not applicable </w:t>
      </w:r>
      <w:r>
        <w:br/>
      </w:r>
      <w:r>
        <w:rPr>
          <w:rStyle w:val="CommentTok"/>
        </w:rPr>
        <w:t># merge NA with No and merge No|No with NO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6 Do the authors report the name of slicing software?_bc07fc45-10aa-441f-9bdf-b32f5037389f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60E1CEB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         No|No Not applicable            Yes </w:t>
      </w:r>
      <w:r>
        <w:br/>
      </w:r>
      <w:r>
        <w:rPr>
          <w:rStyle w:val="VerbatimChar"/>
        </w:rPr>
        <w:t>##             53              1              1              8</w:t>
      </w:r>
    </w:p>
    <w:p w14:paraId="06783379" w14:textId="77777777" w:rsidR="0099631E" w:rsidRDefault="00000000">
      <w:pPr>
        <w:pStyle w:val="SourceCode"/>
      </w:pPr>
      <w:r>
        <w:rPr>
          <w:rStyle w:val="NormalTok"/>
        </w:rPr>
        <w:t xml:space="preserve">            </w:t>
      </w:r>
      <w:r>
        <w:rPr>
          <w:rStyle w:val="CommentTok"/>
        </w:rPr>
        <w:t xml:space="preserve"># No          No|No Not applicable            Yes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53              1              1              8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6 Do the authors report the name of slicing software?_bc07fc45-10aa-441f-9bdf-b32f5037389f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4C5B631A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ACBBBB" wp14:editId="64AAA124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3d-liver-exploratoryAnalysis_files/figure-docx/printer-software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5B47C" w14:textId="77777777" w:rsidR="0099631E" w:rsidRDefault="00000000">
      <w:pPr>
        <w:pStyle w:val="Heading1"/>
      </w:pPr>
      <w:bookmarkStart w:id="7" w:name="bioinks"/>
      <w:bookmarkEnd w:id="1"/>
      <w:bookmarkEnd w:id="6"/>
      <w:r>
        <w:t>BioInks</w:t>
      </w:r>
    </w:p>
    <w:p w14:paraId="3519E34C" w14:textId="77777777" w:rsidR="0099631E" w:rsidRDefault="00000000">
      <w:pPr>
        <w:pStyle w:val="FirstParagraph"/>
      </w:pPr>
      <w:r>
        <w:t>Give an overview of the different inks used with these techniques. - type - origin - additives - density</w:t>
      </w:r>
    </w:p>
    <w:p w14:paraId="3D31A3D1" w14:textId="77777777" w:rsidR="0099631E" w:rsidRDefault="00000000">
      <w:pPr>
        <w:pStyle w:val="SourceCode"/>
      </w:pPr>
      <w:r>
        <w:rPr>
          <w:rStyle w:val="DocumentationTok"/>
        </w:rPr>
        <w:t>## Type of BioInk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 What type of bioink was used?_92421414-c597-4e9c-b720-9bb4318b5483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4664E29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atural      Natural|Natural    Natural|Synthetic </w:t>
      </w:r>
      <w:r>
        <w:br/>
      </w:r>
      <w:r>
        <w:rPr>
          <w:rStyle w:val="VerbatimChar"/>
        </w:rPr>
        <w:t xml:space="preserve">##                   43                    3                    5 </w:t>
      </w:r>
      <w:r>
        <w:br/>
      </w:r>
      <w:r>
        <w:rPr>
          <w:rStyle w:val="VerbatimChar"/>
        </w:rPr>
        <w:t xml:space="preserve">##         Not reported Not reported|Natural            Synthetic </w:t>
      </w:r>
      <w:r>
        <w:br/>
      </w:r>
      <w:r>
        <w:rPr>
          <w:rStyle w:val="VerbatimChar"/>
        </w:rPr>
        <w:t xml:space="preserve">##                    2                    1                    4 </w:t>
      </w:r>
      <w:r>
        <w:br/>
      </w:r>
      <w:r>
        <w:rPr>
          <w:rStyle w:val="VerbatimChar"/>
        </w:rPr>
        <w:t xml:space="preserve">##              Unclear </w:t>
      </w:r>
      <w:r>
        <w:br/>
      </w:r>
      <w:r>
        <w:rPr>
          <w:rStyle w:val="VerbatimChar"/>
        </w:rPr>
        <w:t>##                    5</w:t>
      </w:r>
    </w:p>
    <w:p w14:paraId="53D14E70" w14:textId="77777777" w:rsidR="0099631E" w:rsidRDefault="00000000">
      <w:pPr>
        <w:pStyle w:val="SourceCode"/>
      </w:pPr>
      <w:r>
        <w:rPr>
          <w:rStyle w:val="CommentTok"/>
        </w:rPr>
        <w:t xml:space="preserve"># clean?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Natural      Natural|Natural    Natural|Synthetic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43                    3                    5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 reported Not reported|Natural            Synthetic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2                    1                    4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Unclear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5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 What type of bioink was used?_92421414-c597-</w:t>
      </w:r>
      <w:r>
        <w:rPr>
          <w:rStyle w:val="AttributeTok"/>
        </w:rPr>
        <w:lastRenderedPageBreak/>
        <w:t>4e9c-b720-9bb4318b5483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FBB0CD6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00F4C25D" wp14:editId="48D12CEC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3d-liver-exploratoryAnalysis_files/figure-docx/printing-ink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821AA" w14:textId="77777777" w:rsidR="0099631E" w:rsidRDefault="00000000">
      <w:pPr>
        <w:pStyle w:val="SourceCode"/>
      </w:pPr>
      <w:r>
        <w:rPr>
          <w:rStyle w:val="DocumentationTok"/>
        </w:rPr>
        <w:t>## If natural - typ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.1.1 If natural bioink, please choose the type._66b761ad-6630-4323-b423-c848a717aae4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560723E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Polysaccharide based </w:t>
      </w:r>
      <w:r>
        <w:br/>
      </w:r>
      <w:r>
        <w:rPr>
          <w:rStyle w:val="VerbatimChar"/>
        </w:rPr>
        <w:t xml:space="preserve">##        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 Polysaccharide based;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Protein based </w:t>
      </w:r>
      <w:r>
        <w:br/>
      </w:r>
      <w:r>
        <w:rPr>
          <w:rStyle w:val="VerbatimChar"/>
        </w:rPr>
        <w:t xml:space="preserve">##        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            Protein based;dECM based </w:t>
      </w:r>
      <w:r>
        <w:br/>
      </w:r>
      <w:r>
        <w:rPr>
          <w:rStyle w:val="VerbatimChar"/>
        </w:rPr>
        <w:t xml:space="preserve">##        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Protein based;Polysaccharide based </w:t>
      </w:r>
      <w:r>
        <w:br/>
      </w:r>
      <w:r>
        <w:rPr>
          <w:rStyle w:val="VerbatimChar"/>
        </w:rPr>
        <w:t xml:space="preserve">##                                                                    13 </w:t>
      </w:r>
      <w:r>
        <w:br/>
      </w:r>
      <w:r>
        <w:rPr>
          <w:rStyle w:val="VerbatimChar"/>
        </w:rPr>
        <w:t xml:space="preserve">##                         Protein based;Polysaccharide based;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Protein based;Polysaccharide based;Other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Protein based;Polysaccharide based|Protein based;Polysaccharide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Protein based|dECM based </w:t>
      </w:r>
      <w:r>
        <w:br/>
      </w:r>
      <w:r>
        <w:rPr>
          <w:rStyle w:val="VerbatimChar"/>
        </w:rPr>
        <w:t xml:space="preserve">##                                                                     1 </w:t>
      </w:r>
      <w:r>
        <w:br/>
      </w:r>
      <w:r>
        <w:rPr>
          <w:rStyle w:val="VerbatimChar"/>
        </w:rPr>
        <w:lastRenderedPageBreak/>
        <w:t xml:space="preserve">##                                           Protein based|Protein based </w:t>
      </w:r>
      <w:r>
        <w:br/>
      </w:r>
      <w:r>
        <w:rPr>
          <w:rStyle w:val="VerbatimChar"/>
        </w:rPr>
        <w:t>##                                                                     1</w:t>
      </w:r>
    </w:p>
    <w:p w14:paraId="300B7530" w14:textId="77777777" w:rsidR="0099631E" w:rsidRDefault="00000000">
      <w:pPr>
        <w:pStyle w:val="SourceCode"/>
      </w:pPr>
      <w:r>
        <w:rPr>
          <w:rStyle w:val="CommentTok"/>
        </w:rPr>
        <w:t xml:space="preserve"># output needs cleaning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rigin of BioInk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.2.Â What is the origin of the bioink?_34ef46b6-34ac-4ddb-a5de-07bc74272fca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29B82E9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mmercial (ready-to-use)                   custom formulated </w:t>
      </w:r>
      <w:r>
        <w:br/>
      </w:r>
      <w:r>
        <w:rPr>
          <w:rStyle w:val="VerbatimChar"/>
        </w:rPr>
        <w:t xml:space="preserve">##                                   6                                  44 </w:t>
      </w:r>
      <w:r>
        <w:br/>
      </w:r>
      <w:r>
        <w:rPr>
          <w:rStyle w:val="VerbatimChar"/>
        </w:rPr>
        <w:t xml:space="preserve">## custom formulated|custom formulated                        Not reported </w:t>
      </w:r>
      <w:r>
        <w:br/>
      </w:r>
      <w:r>
        <w:rPr>
          <w:rStyle w:val="VerbatimChar"/>
        </w:rPr>
        <w:t xml:space="preserve">##                                   8                                   2 </w:t>
      </w:r>
      <w:r>
        <w:br/>
      </w:r>
      <w:r>
        <w:rPr>
          <w:rStyle w:val="VerbatimChar"/>
        </w:rPr>
        <w:t xml:space="preserve">##                             Unclear                     Unclear|Unclear </w:t>
      </w:r>
      <w:r>
        <w:br/>
      </w:r>
      <w:r>
        <w:rPr>
          <w:rStyle w:val="VerbatimChar"/>
        </w:rPr>
        <w:t>##                                   2                                   1</w:t>
      </w:r>
    </w:p>
    <w:p w14:paraId="62FA01A1" w14:textId="77777777" w:rsidR="0099631E" w:rsidRDefault="00000000">
      <w:pPr>
        <w:pStyle w:val="SourceCode"/>
      </w:pPr>
      <w:r>
        <w:rPr>
          <w:rStyle w:val="CommentTok"/>
        </w:rPr>
        <w:t># needs cleaning</w:t>
      </w:r>
      <w:r>
        <w:br/>
      </w:r>
      <w:r>
        <w:br/>
      </w:r>
      <w:r>
        <w:rPr>
          <w:rStyle w:val="CommentTok"/>
        </w:rPr>
        <w:t xml:space="preserve">#           commercial (ready-to-use)                   custom formulated </w:t>
      </w:r>
      <w:r>
        <w:br/>
      </w:r>
      <w:r>
        <w:rPr>
          <w:rStyle w:val="CommentTok"/>
        </w:rPr>
        <w:t xml:space="preserve">#                                   6                                  44 </w:t>
      </w:r>
      <w:r>
        <w:br/>
      </w:r>
      <w:r>
        <w:rPr>
          <w:rStyle w:val="CommentTok"/>
        </w:rPr>
        <w:t xml:space="preserve"># custom formulated|custom formulated                        Not reported </w:t>
      </w:r>
      <w:r>
        <w:br/>
      </w:r>
      <w:r>
        <w:rPr>
          <w:rStyle w:val="CommentTok"/>
        </w:rPr>
        <w:t xml:space="preserve">#                                   8                                   2 </w:t>
      </w:r>
      <w:r>
        <w:br/>
      </w:r>
      <w:r>
        <w:rPr>
          <w:rStyle w:val="CommentTok"/>
        </w:rPr>
        <w:t xml:space="preserve">#                             Unclear                     Unclear|Unclear </w:t>
      </w:r>
      <w:r>
        <w:br/>
      </w:r>
      <w:r>
        <w:rPr>
          <w:rStyle w:val="CommentTok"/>
        </w:rPr>
        <w:t xml:space="preserve">#                                   2                                   1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.2.Â What is the origin of the bioink?_34ef46b6-34ac-4ddb-a5de-07bc74272fca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C1D674A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B529FC" wp14:editId="10187C18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3d-liver-exploratoryAnalysis_files/figure-docx/printing-ink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047A3" w14:textId="77777777" w:rsidR="0099631E" w:rsidRDefault="00000000">
      <w:pPr>
        <w:pStyle w:val="SourceCode"/>
      </w:pPr>
      <w:r>
        <w:rPr>
          <w:rStyle w:val="DocumentationTok"/>
        </w:rPr>
        <w:t>### Additives</w:t>
      </w:r>
      <w:r>
        <w:br/>
      </w:r>
      <w:r>
        <w:rPr>
          <w:rStyle w:val="CommentTok"/>
        </w:rPr>
        <w:t xml:space="preserve"># -- needs cleaning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.3Â Which information is provided on the additives in the ink or culture?Â _4c2b5908-9c3c-4ba8-91f2-dd9771ac2ad4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E993C8A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Concentration </w:t>
      </w:r>
      <w:r>
        <w:br/>
      </w:r>
      <w:r>
        <w:rPr>
          <w:rStyle w:val="VerbatimChar"/>
        </w:rPr>
        <w:t xml:space="preserve">##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25 </w:t>
      </w:r>
      <w:r>
        <w:br/>
      </w:r>
      <w:r>
        <w:rPr>
          <w:rStyle w:val="VerbatimChar"/>
        </w:rPr>
        <w:t xml:space="preserve">##                                         Concentration;Manufacturer;Order number </w:t>
      </w:r>
      <w:r>
        <w:br/>
      </w:r>
      <w:r>
        <w:rPr>
          <w:rStyle w:val="VerbatimChar"/>
        </w:rPr>
        <w:t xml:space="preserve">##                                                                               8 </w:t>
      </w:r>
      <w:r>
        <w:br/>
      </w:r>
      <w:r>
        <w:rPr>
          <w:rStyle w:val="VerbatimChar"/>
        </w:rPr>
        <w:t xml:space="preserve">## Concentration;Manufacturer;Order number|Concentration;Manufacturer;Order number </w:t>
      </w:r>
      <w:r>
        <w:br/>
      </w:r>
      <w:r>
        <w:rPr>
          <w:rStyle w:val="VerbatimChar"/>
        </w:rPr>
        <w:t xml:space="preserve">##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Concentration;Manufacturer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Concentration|Concentration;Manufacturer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None </w:t>
      </w:r>
      <w:r>
        <w:br/>
      </w:r>
      <w:r>
        <w:rPr>
          <w:rStyle w:val="VerbatimChar"/>
        </w:rPr>
        <w:t xml:space="preserve">##                            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    None|Concentration;Manufacturer </w:t>
      </w:r>
      <w:r>
        <w:br/>
      </w:r>
      <w:r>
        <w:rPr>
          <w:rStyle w:val="VerbatimChar"/>
        </w:rPr>
        <w:t xml:space="preserve">##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None|None </w:t>
      </w:r>
      <w:r>
        <w:br/>
      </w:r>
      <w:r>
        <w:rPr>
          <w:rStyle w:val="VerbatimChar"/>
        </w:rPr>
        <w:t>##                                                                               1</w:t>
      </w:r>
    </w:p>
    <w:p w14:paraId="47B44B94" w14:textId="77777777" w:rsidR="0099631E" w:rsidRDefault="00000000">
      <w:pPr>
        <w:pStyle w:val="SourceCode"/>
      </w:pPr>
      <w:r>
        <w:rPr>
          <w:rStyle w:val="CommentTok"/>
        </w:rPr>
        <w:t># needs cleaning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 Cell density of bioInk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.1.3.4 Is the cell density of the bioinkÂ provided in the study?Â _d03a497a-c8ab-49a6-8fa7-5eca0d168c94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6AC4579C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  No|No  No|Yes     Yes  Yes|No Yes|Yes </w:t>
      </w:r>
      <w:r>
        <w:br/>
      </w:r>
      <w:r>
        <w:rPr>
          <w:rStyle w:val="VerbatimChar"/>
        </w:rPr>
        <w:t>##      11       1       1      43       1       6</w:t>
      </w:r>
    </w:p>
    <w:p w14:paraId="0961FCA1" w14:textId="77777777" w:rsidR="0099631E" w:rsidRDefault="00000000">
      <w:pPr>
        <w:pStyle w:val="SourceCode"/>
      </w:pPr>
      <w:r>
        <w:rPr>
          <w:rStyle w:val="CommentTok"/>
        </w:rPr>
        <w:t xml:space="preserve"># needs cleaning 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No   No|No  No|Yes     Yes  Yes|No Yes|Yes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11       1       1      43       1       6 </w:t>
      </w:r>
    </w:p>
    <w:p w14:paraId="0F2550D5" w14:textId="77777777" w:rsidR="0099631E" w:rsidRDefault="00000000">
      <w:pPr>
        <w:pStyle w:val="Heading1"/>
      </w:pPr>
      <w:bookmarkStart w:id="8" w:name="liver-cells"/>
      <w:bookmarkEnd w:id="7"/>
      <w:r>
        <w:t>Liver Cells</w:t>
      </w:r>
    </w:p>
    <w:p w14:paraId="259AB287" w14:textId="77777777" w:rsidR="0099631E" w:rsidRDefault="00000000">
      <w:pPr>
        <w:pStyle w:val="FirstParagraph"/>
      </w:pPr>
      <w:r>
        <w:t>And then it is liver specific variables. - main type of liver cells - info about liver cells</w:t>
      </w:r>
    </w:p>
    <w:p w14:paraId="3ABFB2E5" w14:textId="77777777" w:rsidR="0099631E" w:rsidRDefault="00000000">
      <w:pPr>
        <w:pStyle w:val="BodyText"/>
      </w:pPr>
      <w:r>
        <w:t>AND - Main type of liver cells</w:t>
      </w:r>
    </w:p>
    <w:p w14:paraId="673ECA77" w14:textId="77777777" w:rsidR="0099631E" w:rsidRDefault="00000000">
      <w:pPr>
        <w:pStyle w:val="BodyText"/>
      </w:pPr>
      <w:r>
        <w:t>if comments from reconciled - print out for all to see.</w:t>
      </w:r>
    </w:p>
    <w:p w14:paraId="6EEA17CF" w14:textId="77777777" w:rsidR="0099631E" w:rsidRDefault="00000000">
      <w:pPr>
        <w:pStyle w:val="BodyText"/>
      </w:pPr>
      <w:r>
        <w:t>if any of reviewer comments say HepG2</w:t>
      </w:r>
    </w:p>
    <w:p w14:paraId="25A06593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2Â What is the main type of liver cells included?_9bea404f-a75c-401f-af5b-8fd020306538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565782B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Hepatoma cells                 Hepatoma cells;Other </w:t>
      </w:r>
      <w:r>
        <w:br/>
      </w:r>
      <w:r>
        <w:rPr>
          <w:rStyle w:val="VerbatimChar"/>
        </w:rPr>
        <w:lastRenderedPageBreak/>
        <w:t xml:space="preserve">##                                   28                                    2 </w:t>
      </w:r>
      <w:r>
        <w:br/>
      </w:r>
      <w:r>
        <w:rPr>
          <w:rStyle w:val="VerbatimChar"/>
        </w:rPr>
        <w:t xml:space="preserve">##       Induced pluripotent stem cells Induced pluripotent stem cells;Other </w:t>
      </w:r>
      <w:r>
        <w:br/>
      </w:r>
      <w:r>
        <w:rPr>
          <w:rStyle w:val="VerbatimChar"/>
        </w:rPr>
        <w:t xml:space="preserve">##                                    3                                    1 </w:t>
      </w:r>
      <w:r>
        <w:br/>
      </w:r>
      <w:r>
        <w:rPr>
          <w:rStyle w:val="VerbatimChar"/>
        </w:rPr>
        <w:t xml:space="preserve">##                                Other                        Primary cells </w:t>
      </w:r>
      <w:r>
        <w:br/>
      </w:r>
      <w:r>
        <w:rPr>
          <w:rStyle w:val="VerbatimChar"/>
        </w:rPr>
        <w:t xml:space="preserve">##                                   12                                   14 </w:t>
      </w:r>
      <w:r>
        <w:br/>
      </w:r>
      <w:r>
        <w:rPr>
          <w:rStyle w:val="VerbatimChar"/>
        </w:rPr>
        <w:t xml:space="preserve">##         Primary cells;Hepatoma cells                  Primary cells;Other </w:t>
      </w:r>
      <w:r>
        <w:br/>
      </w:r>
      <w:r>
        <w:rPr>
          <w:rStyle w:val="VerbatimChar"/>
        </w:rPr>
        <w:t>##                                    2                                    1</w:t>
      </w:r>
    </w:p>
    <w:p w14:paraId="70BFD333" w14:textId="77777777" w:rsidR="0099631E" w:rsidRDefault="00000000">
      <w:pPr>
        <w:pStyle w:val="SourceCode"/>
      </w:pPr>
      <w:r>
        <w:rPr>
          <w:rStyle w:val="CommentTok"/>
        </w:rPr>
        <w:t xml:space="preserve"># clean?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2Â What is the main type of liver cells included?_9bea404f-a75c-401f-af5b-8fd020306538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urquoise"</w:t>
      </w:r>
      <w:r>
        <w:rPr>
          <w:rStyle w:val="NormalTok"/>
        </w:rPr>
        <w:t>)</w:t>
      </w:r>
    </w:p>
    <w:p w14:paraId="0A16339B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165D6C81" wp14:editId="191844CB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3d-liver-exploratoryAnalysis_files/figure-docx/liver-cell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68054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2.1Â How is the presented liver model cultured?_b6e561ab-c358-47fa-b9db-61e363b73223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A35C0C7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-culture Monoculture     Unclear </w:t>
      </w:r>
      <w:r>
        <w:br/>
      </w:r>
      <w:r>
        <w:rPr>
          <w:rStyle w:val="VerbatimChar"/>
        </w:rPr>
        <w:t>##          33          29           1</w:t>
      </w:r>
    </w:p>
    <w:p w14:paraId="6B3156DA" w14:textId="77777777" w:rsidR="0099631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-culture Monoculture     Unclear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33          29           1 </w:t>
      </w:r>
      <w:r>
        <w:br/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 xml:space="preserve">2.2.1Â How is the presented liver model </w:t>
      </w:r>
      <w:r>
        <w:rPr>
          <w:rStyle w:val="AttributeTok"/>
        </w:rPr>
        <w:lastRenderedPageBreak/>
        <w:t>cultured?_b6e561ab-c358-47fa-b9db-61e363b73223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urquoise"</w:t>
      </w:r>
      <w:r>
        <w:rPr>
          <w:rStyle w:val="NormalTok"/>
        </w:rPr>
        <w:t>)</w:t>
      </w:r>
    </w:p>
    <w:p w14:paraId="5EDDCAC0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5313CE80" wp14:editId="39E5EB87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3d-liver-exploratoryAnalysis_files/figure-docx/liver-cell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814C4" w14:textId="77777777" w:rsidR="0099631E" w:rsidRDefault="00000000">
      <w:pPr>
        <w:pStyle w:val="SourceCode"/>
      </w:pPr>
      <w:r>
        <w:rPr>
          <w:rStyle w:val="CommentTok"/>
        </w:rPr>
        <w:t xml:space="preserve"># If co-culter - what type of non-parenchymal cells </w:t>
      </w:r>
      <w:r>
        <w:br/>
      </w:r>
      <w:r>
        <w:rPr>
          <w:rStyle w:val="CommentTok"/>
        </w:rPr>
        <w:t># - need to clean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2.1.1 If co-cultured, what type of non-parenchymal cells are included?_b729a62f-2dc7-47b6-ada7-e1ed8e363918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A01AE6C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Endothelial cells </w:t>
      </w:r>
      <w:r>
        <w:br/>
      </w:r>
      <w:r>
        <w:rPr>
          <w:rStyle w:val="VerbatimChar"/>
        </w:rPr>
        <w:t xml:space="preserve">##                                                     7 </w:t>
      </w:r>
      <w:r>
        <w:br/>
      </w:r>
      <w:r>
        <w:rPr>
          <w:rStyle w:val="VerbatimChar"/>
        </w:rPr>
        <w:t xml:space="preserve">##              Endothelial cells;Hepatic stellate cells </w:t>
      </w:r>
      <w:r>
        <w:br/>
      </w:r>
      <w:r>
        <w:rPr>
          <w:rStyle w:val="VerbatimChar"/>
        </w:rPr>
        <w:t xml:space="preserve">##                                                     5 </w:t>
      </w:r>
      <w:r>
        <w:br/>
      </w:r>
      <w:r>
        <w:rPr>
          <w:rStyle w:val="VerbatimChar"/>
        </w:rPr>
        <w:t xml:space="preserve">##                               Endothelial cells;Other </w:t>
      </w:r>
      <w:r>
        <w:br/>
      </w:r>
      <w:r>
        <w:rPr>
          <w:rStyle w:val="VerbatimChar"/>
        </w:rPr>
        <w:t xml:space="preserve">##                                                     6 </w:t>
      </w:r>
      <w:r>
        <w:br/>
      </w:r>
      <w:r>
        <w:rPr>
          <w:rStyle w:val="VerbatimChar"/>
        </w:rPr>
        <w:t xml:space="preserve">##                                Hepatic stellate cells </w:t>
      </w:r>
      <w:r>
        <w:br/>
      </w:r>
      <w:r>
        <w:rPr>
          <w:rStyle w:val="VerbatimChar"/>
        </w:rPr>
        <w:t xml:space="preserve">##                                                     2 </w:t>
      </w:r>
      <w:r>
        <w:br/>
      </w:r>
      <w:r>
        <w:rPr>
          <w:rStyle w:val="VerbatimChar"/>
        </w:rPr>
        <w:t xml:space="preserve">## Immune cells;Endothelial cells;Hepatic stellate cells </w:t>
      </w:r>
      <w:r>
        <w:br/>
      </w:r>
      <w:r>
        <w:rPr>
          <w:rStyle w:val="VerbatimChar"/>
        </w:rPr>
        <w:t xml:space="preserve">##                                                     1 </w:t>
      </w:r>
      <w:r>
        <w:br/>
      </w:r>
      <w:r>
        <w:rPr>
          <w:rStyle w:val="VerbatimChar"/>
        </w:rPr>
        <w:t xml:space="preserve">##                   Immune cells;Hepatic stellate cells </w:t>
      </w:r>
      <w:r>
        <w:br/>
      </w:r>
      <w:r>
        <w:rPr>
          <w:rStyle w:val="VerbatimChar"/>
        </w:rPr>
        <w:t xml:space="preserve">##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Other </w:t>
      </w:r>
      <w:r>
        <w:br/>
      </w:r>
      <w:r>
        <w:rPr>
          <w:rStyle w:val="VerbatimChar"/>
        </w:rPr>
        <w:t>##                                                    10</w:t>
      </w:r>
    </w:p>
    <w:p w14:paraId="4D8D2B97" w14:textId="77777777" w:rsidR="0099631E" w:rsidRDefault="00000000">
      <w:pPr>
        <w:pStyle w:val="SourceCode"/>
      </w:pPr>
      <w:r>
        <w:rPr>
          <w:rStyle w:val="CommentTok"/>
        </w:rPr>
        <w:t># Meta-data for Liver cells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4 Which kind of meta data is available for the used liver cells?_2868ee50-2c4c-47e8-a040-427e4f882632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BCE2F33" w14:textId="77777777" w:rsidR="0099631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      Age         Common cell line    Common cell line;None </w:t>
      </w:r>
      <w:r>
        <w:br/>
      </w:r>
      <w:r>
        <w:rPr>
          <w:rStyle w:val="VerbatimChar"/>
        </w:rPr>
        <w:t xml:space="preserve">##                        2                       33                        4 </w:t>
      </w:r>
      <w:r>
        <w:br/>
      </w:r>
      <w:r>
        <w:rPr>
          <w:rStyle w:val="VerbatimChar"/>
        </w:rPr>
        <w:t xml:space="preserve">##            Health status                     None                  Sex;Age </w:t>
      </w:r>
      <w:r>
        <w:br/>
      </w:r>
      <w:r>
        <w:rPr>
          <w:rStyle w:val="VerbatimChar"/>
        </w:rPr>
        <w:t xml:space="preserve">##                        1                       16                        2 </w:t>
      </w:r>
      <w:r>
        <w:br/>
      </w:r>
      <w:r>
        <w:rPr>
          <w:rStyle w:val="VerbatimChar"/>
        </w:rPr>
        <w:t xml:space="preserve">## Sex;Age;Common cell line    Sex;Age;Health status </w:t>
      </w:r>
      <w:r>
        <w:br/>
      </w:r>
      <w:r>
        <w:rPr>
          <w:rStyle w:val="VerbatimChar"/>
        </w:rPr>
        <w:t>##                        2                        3</w:t>
      </w:r>
    </w:p>
    <w:p w14:paraId="6FF58E37" w14:textId="77777777" w:rsidR="0099631E" w:rsidRDefault="00000000">
      <w:pPr>
        <w:pStyle w:val="SourceCode"/>
      </w:pPr>
      <w:r>
        <w:rPr>
          <w:rStyle w:val="DocumentationTok"/>
        </w:rPr>
        <w:t xml:space="preserve">## common cell line; None should get merged with Common Cell line option </w:t>
      </w:r>
      <w:r>
        <w:br/>
      </w:r>
      <w:r>
        <w:rPr>
          <w:rStyle w:val="CommentTok"/>
        </w:rPr>
        <w:t xml:space="preserve"># re-shape data to can number of bits of info?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LIVER Model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3.1 Does the study present a vascularization of the model?_3b31a6ff-4233-4f24-9e7e-2d2eb3c83420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A5DDA41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No    Yes, with perfusion Yes, without perfusion </w:t>
      </w:r>
      <w:r>
        <w:br/>
      </w:r>
      <w:r>
        <w:rPr>
          <w:rStyle w:val="VerbatimChar"/>
        </w:rPr>
        <w:t>##                     52                      5                      6</w:t>
      </w:r>
    </w:p>
    <w:p w14:paraId="3D8AB645" w14:textId="77777777" w:rsidR="0099631E" w:rsidRDefault="00000000">
      <w:pPr>
        <w:pStyle w:val="SourceCode"/>
      </w:pP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No    Yes, with perfusion Yes, without perfusion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 52                      5                      6</w:t>
      </w:r>
      <w:r>
        <w:br/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3.1 Does the study present a vascularization of the model?_3b31a6ff-4233-4f24-9e7e-2d2eb3c83420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urquoise"</w:t>
      </w:r>
      <w:r>
        <w:rPr>
          <w:rStyle w:val="NormalTok"/>
        </w:rPr>
        <w:t>)</w:t>
      </w:r>
    </w:p>
    <w:p w14:paraId="0D7F59EC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896A84" wp14:editId="66C826F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3d-liver-exploratoryAnalysis_files/figure-docx/liver-cells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978F1" w14:textId="77777777" w:rsidR="0099631E" w:rsidRDefault="00000000">
      <w:pPr>
        <w:pStyle w:val="SourceCode"/>
      </w:pPr>
      <w:r>
        <w:rPr>
          <w:rStyle w:val="DocumentationTok"/>
        </w:rPr>
        <w:t xml:space="preserve">## hypoxia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3.2 Do the authors address hypoxia/normoxia/oxygenation of the liver model?_5b050ea7-da29-4a47-bdea-23edda5877f2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59196F6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o Yes, by measurement    Yes, descriptive </w:t>
      </w:r>
      <w:r>
        <w:br/>
      </w:r>
      <w:r>
        <w:rPr>
          <w:rStyle w:val="VerbatimChar"/>
        </w:rPr>
        <w:t>##                  59                   1                   3</w:t>
      </w:r>
    </w:p>
    <w:p w14:paraId="5D5913F0" w14:textId="77777777" w:rsidR="0099631E" w:rsidRDefault="00000000">
      <w:pPr>
        <w:pStyle w:val="SourceCode"/>
      </w:pP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o Yes, by measurement    Yes, descriptive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59                   1                   3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3.2 Do the authors address hypoxia/normoxia/oxygenation of the liver model?_5b050ea7-da29-4a47-bdea-23edda5877f2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urquoise"</w:t>
      </w:r>
      <w:r>
        <w:rPr>
          <w:rStyle w:val="NormalTok"/>
        </w:rPr>
        <w:t>)</w:t>
      </w:r>
    </w:p>
    <w:p w14:paraId="3D5EBD59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8AAEFD" wp14:editId="0E67E5AC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3d-liver-exploratoryAnalysis_files/figure-docx/liver-cells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2CD08" w14:textId="77777777" w:rsidR="0099631E" w:rsidRDefault="00000000">
      <w:pPr>
        <w:pStyle w:val="Heading1"/>
      </w:pPr>
      <w:bookmarkStart w:id="9" w:name="cells"/>
      <w:bookmarkEnd w:id="8"/>
      <w:r>
        <w:t>Cells</w:t>
      </w:r>
    </w:p>
    <w:p w14:paraId="78D0939B" w14:textId="77777777" w:rsidR="0099631E" w:rsidRDefault="00000000">
      <w:pPr>
        <w:pStyle w:val="FirstParagraph"/>
      </w:pPr>
      <w:r>
        <w:t>What types of included cells? - human, animal, both</w:t>
      </w:r>
    </w:p>
    <w:p w14:paraId="74BB8A21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1 What is the origin of the cells in the liver model?_d2a55b1d-f869-4fa4-83a1-94eeb126c6fb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9AF18AF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imal   Both  Human </w:t>
      </w:r>
      <w:r>
        <w:br/>
      </w:r>
      <w:r>
        <w:rPr>
          <w:rStyle w:val="VerbatimChar"/>
        </w:rPr>
        <w:t>##      4     14     45</w:t>
      </w:r>
    </w:p>
    <w:p w14:paraId="2D52E5CA" w14:textId="77777777" w:rsidR="0099631E" w:rsidRDefault="0000000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Animal   Both  Human </w:t>
      </w:r>
      <w:r>
        <w:br/>
      </w:r>
      <w:r>
        <w:rPr>
          <w:rStyle w:val="CommentTok"/>
        </w:rPr>
        <w:t xml:space="preserve">#      4     14     45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1 What is the origin of the cells in the liver model?_d2a55b1d-f869-4fa4-83a1-94eeb126c6fb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604645A8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E2AF15" wp14:editId="0D6389EE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3d-liver-exploratoryAnalysis_files/figure-docx/cell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B1E9E" w14:textId="77777777" w:rsidR="0099631E" w:rsidRDefault="00000000">
      <w:pPr>
        <w:pStyle w:val="Heading2"/>
      </w:pPr>
      <w:bookmarkStart w:id="10" w:name="if-human-is-it-xeno-free"/>
      <w:r>
        <w:t>If human, is it Xeno-free?</w:t>
      </w:r>
    </w:p>
    <w:p w14:paraId="11024C0C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1.1 If human, is the described liver model xeno-free/animal-free?_7b2396a2-218d-462b-b71f-0c68bc5e9911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02C2821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clear </w:t>
      </w:r>
      <w:r>
        <w:br/>
      </w:r>
      <w:r>
        <w:rPr>
          <w:rStyle w:val="VerbatimChar"/>
        </w:rPr>
        <w:t>##      43       2</w:t>
      </w:r>
    </w:p>
    <w:p w14:paraId="590C3435" w14:textId="77777777" w:rsidR="0099631E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.1.1 If human, is the described liver model xeno-free/animal-free?_7b2396a2-218d-462b-b71f-0c68bc5e9911_Answer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443BB443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AF2602" wp14:editId="6051FD8E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3d-liver-exploratory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F5478" w14:textId="77777777" w:rsidR="0099631E" w:rsidRDefault="00000000">
      <w:pPr>
        <w:pStyle w:val="Heading1"/>
      </w:pPr>
      <w:bookmarkStart w:id="11" w:name="culture-conditions"/>
      <w:bookmarkEnd w:id="9"/>
      <w:bookmarkEnd w:id="10"/>
      <w:r>
        <w:t>Culture Conditions</w:t>
      </w:r>
    </w:p>
    <w:p w14:paraId="4CD8492C" w14:textId="77777777" w:rsidR="0099631E" w:rsidRDefault="00000000">
      <w:pPr>
        <w:pStyle w:val="FirstParagraph"/>
      </w:pPr>
      <w:r>
        <w:t>What type of culture conditions? Liver Markers- what measurements?</w:t>
      </w:r>
    </w:p>
    <w:p w14:paraId="207C0510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5.2 How long were the liver models cultured after printing?_1f136f0a-786b-4e17-a97d-e5cf32f47b26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0DAF5C0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&lt; 72 hours 2 weeks - 3 months   3 days - 2 weeks       not reported </w:t>
      </w:r>
      <w:r>
        <w:br/>
      </w:r>
      <w:r>
        <w:rPr>
          <w:rStyle w:val="VerbatimChar"/>
        </w:rPr>
        <w:t>##                  2                 16                 42                  3</w:t>
      </w:r>
    </w:p>
    <w:p w14:paraId="7B12B6C4" w14:textId="77777777" w:rsidR="0099631E" w:rsidRDefault="00000000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&lt; 72 hours 2 weeks - 3 months   3 days - 2 weeks       not reported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2                 16                 42                  3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5.2 How long were the liver models cultured after printing?_1f136f0a-786b-4e17-a97d-e5cf32f47b26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17FA6C40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7920D4" wp14:editId="75ED4299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3d-liver-exploratoryAnalysis_files/figure-docx/culture-condition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78E37" w14:textId="77777777" w:rsidR="0099631E" w:rsidRDefault="00000000">
      <w:pPr>
        <w:pStyle w:val="Heading1"/>
      </w:pPr>
      <w:bookmarkStart w:id="12" w:name="liver-markers"/>
      <w:bookmarkEnd w:id="11"/>
      <w:r>
        <w:t>Liver Markers</w:t>
      </w:r>
    </w:p>
    <w:p w14:paraId="0BB7D250" w14:textId="77777777" w:rsidR="0099631E" w:rsidRDefault="00000000">
      <w:pPr>
        <w:pStyle w:val="SourceCode"/>
      </w:pPr>
      <w:r>
        <w:rPr>
          <w:rStyle w:val="CommentTok"/>
        </w:rPr>
        <w:t># WHICH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1 Which liver markers were analysed in the presented model?_1844378b-1400-4d7a-b9f5-5538df7c7b76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60C0422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anine aminotransferase (ALT);Aspartate aminotransferase (AST);Alkaline phosphatase (ALP);Gamma-glutamyl transferase (GGT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Alanine aminotransferase (ALT);Lactate dehydrogenase (LDH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Lactate dehydrogenase (LDH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Lactate dehydrogenase (LDH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No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19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                                              Other 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34</w:t>
      </w:r>
    </w:p>
    <w:p w14:paraId="36074140" w14:textId="77777777" w:rsidR="0099631E" w:rsidRDefault="00000000">
      <w:pPr>
        <w:pStyle w:val="SourceCode"/>
      </w:pPr>
      <w:r>
        <w:rPr>
          <w:rStyle w:val="CommentTok"/>
        </w:rPr>
        <w:t xml:space="preserve"># clean? </w:t>
      </w:r>
      <w:r>
        <w:br/>
      </w:r>
      <w:r>
        <w:br/>
      </w:r>
      <w:r>
        <w:br/>
      </w:r>
      <w:r>
        <w:rPr>
          <w:rStyle w:val="CommentTok"/>
        </w:rPr>
        <w:t># WHER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1.1 Where were the liver markers measured?_a70225ae-f529-4b91-bcc9-8081d7efc6e2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F5F173B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ells        Media  Media;Cells Not reported </w:t>
      </w:r>
      <w:r>
        <w:br/>
      </w:r>
      <w:r>
        <w:rPr>
          <w:rStyle w:val="VerbatimChar"/>
        </w:rPr>
        <w:t>##           10           15           19           19</w:t>
      </w:r>
    </w:p>
    <w:p w14:paraId="0E0B0A41" w14:textId="77777777" w:rsidR="0099631E" w:rsidRDefault="00000000">
      <w:pPr>
        <w:pStyle w:val="SourceCode"/>
      </w:pPr>
      <w:r>
        <w:rPr>
          <w:rStyle w:val="NormalTok"/>
        </w:rPr>
        <w:t xml:space="preserve">       </w:t>
      </w:r>
      <w:r>
        <w:rPr>
          <w:rStyle w:val="CommentTok"/>
        </w:rPr>
        <w:t xml:space="preserve"># Cells        Media  Media;Cells Not reported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 10           15           19           19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1.1 Where were the liver markers measured?_a70225ae-f529-4b91-bcc9-8081d7efc6e2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58950E98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2A20E2C4" wp14:editId="4AA8445B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3d-liver-exploratoryAnalysis_files/figure-docx/liver-marker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DB2C9" w14:textId="77777777" w:rsidR="0099631E" w:rsidRDefault="00000000">
      <w:pPr>
        <w:pStyle w:val="SourceCode"/>
      </w:pPr>
      <w:r>
        <w:rPr>
          <w:rStyle w:val="CommentTok"/>
        </w:rPr>
        <w:t xml:space="preserve"># CYP450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2 Does the study analyse the Cytochrome P450 CYP450 level in the print?_3c21cc1f-1431-49c7-ad8f-bda83956828a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AA0B37E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33  30</w:t>
      </w:r>
    </w:p>
    <w:p w14:paraId="1212C6E3" w14:textId="77777777" w:rsidR="0099631E" w:rsidRDefault="00000000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3  30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2 Does the study analyse the Cytochrome P450 CYP450 level in the print?_3c21cc1f-1431-49c7-ad8f-bda83956828a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7564AB55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34533804" wp14:editId="7798CCF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3d-liver-exploratoryAnalysis_files/figure-docx/liver-marker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DD6EA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2.1 If yes, which cytochrome isoforms were analysed?_62bdffd7-d9c7-4646-9f66-9510f5bf2649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7FA8C5F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1A2 (CYP1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1A2 (CYP1A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1A2 (CYP1A);Cytochrome P450 3A4 (CYP3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ytochrome P450 1A2 (CYP1A);Cytochrome P450 3A4 (CYP3A);Cytochrome P450 2B6 (CYP2B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Cytochrome P450 1A2 (CYP1A);Cytochrome P450 </w:t>
      </w:r>
      <w:r>
        <w:rPr>
          <w:rStyle w:val="VerbatimChar"/>
        </w:rPr>
        <w:lastRenderedPageBreak/>
        <w:t xml:space="preserve">3A4 (CYP3A);Cytochrome P450 2B6 (CYP2B);Cytochrome P450 2C9 (CYP2C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Cytochrome P450 1A2 (CYP1A);Cytochrome P450 3A4 (CYP3A);Cytochrome P450 2B6 (CYP2B);Cytochrome P450 2C9 (CYP2C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Cytochrome P450 1A2 (CYP1A);Cytochrome P450 3A4 (CYP3A);Cytochrome P450 2B6 (CYP2B);Cytochrome P450 2C9 (CYP2C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Cytochrome P450 1A2 (CYP1A);Cytochrome P450 3A4 (CYP3A);Cytochrome P450 2C9 (CYP2C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Cytochrome P450 1A2 (CYP1A);Cytochrome P450 3A4 (CYP3A);Oth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2C9 (CYP2C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ytochrome P450 3A4 (CYP3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                             Cytochrome P450 3A4 (CYP3A);Cytochrome P450 2D6 (CYP2D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Cytochrome P450 3A4 (CYP3A);Cytochrome P450 2D6 (CYP2D);Cytochrome P450 2E1 (CYP2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Not reported 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2</w:t>
      </w:r>
    </w:p>
    <w:p w14:paraId="41E80FA6" w14:textId="77777777" w:rsidR="0099631E" w:rsidRDefault="00000000">
      <w:pPr>
        <w:pStyle w:val="SourceCode"/>
      </w:pPr>
      <w:r>
        <w:rPr>
          <w:rStyle w:val="DocumentationTok"/>
        </w:rPr>
        <w:t>## output needs cleaning</w:t>
      </w:r>
      <w:r>
        <w:br/>
      </w:r>
      <w:r>
        <w:br/>
      </w:r>
      <w:r>
        <w:br/>
      </w:r>
      <w:r>
        <w:rPr>
          <w:rStyle w:val="DocumentationTok"/>
        </w:rPr>
        <w:t>## agonist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3 Have agonists of the receptors for the inducibility of CYPs been applied?_ac9f38a8-8fe2-44de-a180-24fddd78fb59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EAD25CC" w14:textId="77777777" w:rsidR="0099631E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54   9</w:t>
      </w:r>
    </w:p>
    <w:p w14:paraId="539002C9" w14:textId="77777777" w:rsidR="0099631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54   9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3 Have agonists of the receptors for the inducibility of CYPs been applied?_ac9f38a8-8fe2-44de-a180-24fddd78fb59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56C7C6A3" w14:textId="77777777" w:rsidR="0099631E" w:rsidRDefault="00000000">
      <w:pPr>
        <w:pStyle w:val="FirstParagraph"/>
      </w:pPr>
      <w:r>
        <w:rPr>
          <w:noProof/>
        </w:rPr>
        <w:drawing>
          <wp:inline distT="0" distB="0" distL="0" distR="0" wp14:anchorId="3BFB0B13" wp14:editId="28E4A35B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3d-liver-exploratoryAnalysis_files/figure-docx/liver-marker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C5174" w14:textId="77777777" w:rsidR="0099631E" w:rsidRDefault="00000000">
      <w:pPr>
        <w:pStyle w:val="Heading1"/>
      </w:pPr>
      <w:bookmarkStart w:id="13" w:name="quality"/>
      <w:bookmarkEnd w:id="12"/>
      <w:r>
        <w:t>Quality</w:t>
      </w:r>
    </w:p>
    <w:p w14:paraId="5E6D9ABE" w14:textId="77777777" w:rsidR="0099631E" w:rsidRDefault="00000000">
      <w:pPr>
        <w:pStyle w:val="Compact"/>
        <w:numPr>
          <w:ilvl w:val="0"/>
          <w:numId w:val="2"/>
        </w:numPr>
      </w:pPr>
      <w:r>
        <w:t>Quality Assays</w:t>
      </w:r>
    </w:p>
    <w:p w14:paraId="2DD64F6E" w14:textId="77777777" w:rsidR="0099631E" w:rsidRDefault="00000000">
      <w:pPr>
        <w:pStyle w:val="Compact"/>
        <w:numPr>
          <w:ilvl w:val="0"/>
          <w:numId w:val="2"/>
        </w:numPr>
      </w:pPr>
      <w:r>
        <w:t>storage conditions</w:t>
      </w:r>
    </w:p>
    <w:p w14:paraId="11B1F1BA" w14:textId="77777777" w:rsidR="0099631E" w:rsidRDefault="00000000">
      <w:pPr>
        <w:pStyle w:val="Compact"/>
        <w:numPr>
          <w:ilvl w:val="0"/>
          <w:numId w:val="2"/>
        </w:numPr>
      </w:pPr>
      <w:r>
        <w:t>application</w:t>
      </w:r>
    </w:p>
    <w:p w14:paraId="729319F9" w14:textId="77777777" w:rsidR="0099631E" w:rsidRDefault="00000000">
      <w:pPr>
        <w:pStyle w:val="Compact"/>
        <w:numPr>
          <w:ilvl w:val="0"/>
          <w:numId w:val="2"/>
        </w:numPr>
      </w:pPr>
      <w:r>
        <w:t>time</w:t>
      </w:r>
    </w:p>
    <w:p w14:paraId="10586883" w14:textId="77777777" w:rsidR="0099631E" w:rsidRDefault="00000000">
      <w:pPr>
        <w:pStyle w:val="Heading2"/>
      </w:pPr>
      <w:bookmarkStart w:id="14" w:name="X929638f52b180a28b708c9c66a9ffa9195cfb2b"/>
      <w:r>
        <w:t>Does the study describe quality assurance?</w:t>
      </w:r>
    </w:p>
    <w:p w14:paraId="2AAE113B" w14:textId="77777777" w:rsidR="0099631E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5.3 Does the study describe quality-assuring assays for the printed model?_09745b80-9723-4e5c-8a47-dfc8a9c71a6d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2D7BB47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</w:t>
      </w:r>
      <w:r>
        <w:br/>
      </w:r>
      <w:r>
        <w:rPr>
          <w:rStyle w:val="VerbatimChar"/>
        </w:rPr>
        <w:t>##  63</w:t>
      </w:r>
    </w:p>
    <w:p w14:paraId="5938917F" w14:textId="77777777" w:rsidR="0099631E" w:rsidRDefault="00000000">
      <w:pPr>
        <w:pStyle w:val="SourceCode"/>
      </w:pPr>
      <w:r>
        <w:rPr>
          <w:rStyle w:val="CommentTok"/>
        </w:rPr>
        <w:lastRenderedPageBreak/>
        <w:t xml:space="preserve"># Yes </w:t>
      </w:r>
      <w:r>
        <w:br/>
      </w:r>
      <w:r>
        <w:rPr>
          <w:rStyle w:val="CommentTok"/>
        </w:rPr>
        <w:t>#  63</w:t>
      </w:r>
    </w:p>
    <w:p w14:paraId="6A3294F8" w14:textId="77777777" w:rsidR="0099631E" w:rsidRDefault="00000000">
      <w:pPr>
        <w:pStyle w:val="Heading2"/>
      </w:pPr>
      <w:bookmarkStart w:id="15" w:name="which-assays-were-performed"/>
      <w:bookmarkEnd w:id="14"/>
      <w:r>
        <w:t>Which assays were performed?</w:t>
      </w:r>
    </w:p>
    <w:p w14:paraId="3189D426" w14:textId="77777777" w:rsidR="0099631E" w:rsidRDefault="00000000">
      <w:pPr>
        <w:pStyle w:val="SourceCode"/>
      </w:pPr>
      <w:r>
        <w:rPr>
          <w:rStyle w:val="DocumentationTok"/>
        </w:rPr>
        <w:t>### messy - needs cleaning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5.3.1 Which assays were performed to assure the quality of the liver model?_8a415412-28c6-48ff-840a-538ea69a068f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F9C786B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Live/Dead Cell Staining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Live/Dead Cell Staining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Live/Dead Cell Staining;Real-time quantitative PCR of liver marker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Live/Dead Cell Staining;Real-time quantitative PCR of liver markers;Rheological tes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Live/Dead Cell Staining;Rheological test;Mechanical stiffness;Size measurement;Biocompatibility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Live/Dead Cell Staining;Size measurement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Live/Dead Cell Staining;Size measuremen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Live/Dead Cell Staining;Viability test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Live/Dead Cell Staining;Viability test;Biodegradation;Mechanical stiffnes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Live/Dead Cell Staining;Viability test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Live/Dead Cell Staining;Viability tes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Live/Dead Cell Staining;Viability test;Real-time quantitative PCR of liver markers;Biocompatibility 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Live/Dead Cell Staining;Viability test;Real-time quantitative PCR of liver markers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Live/Dead Cell Staining;Viability test;Real-time quantitative PCR of liver marker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Live/Dead Cell Staining;Viability test;Real-time quantitative PCR of liver markers;Mechanical stiffness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Live/Dead Cell Staining;Viability test;Real-time quantitative PCR of liver markers;Mechanical stiffnes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Live/Dead Cell Staining;Viability test;Real-time quantitative PCR of liver markers;Mechanical stiffness;Size measuremen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Live/Dead Cell Staining;Viability test;Real-time quantitative PCR of liver markers;Rheological test;Biodegradation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Live/Dead </w:t>
      </w:r>
      <w:r>
        <w:rPr>
          <w:rStyle w:val="VerbatimChar"/>
        </w:rPr>
        <w:lastRenderedPageBreak/>
        <w:t xml:space="preserve">Cell Staining;Viability test;Real-time quantitative PCR of liver markers;Rheological tes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Live/Dead Cell Staining;Viability test;Real-time quantitative PCR of liver markers;Rheological test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Live/Dead Cell Staining;Viability test;Real-time quantitative PCR of liver markers;Rheological test;Mechanical stiffness;Size measuremen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Live/Dead Cell Staining;Viability test;Real-time quantitative PCR of liver markers;Size measuremen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Live/Dead Cell Staining;Viability test;Rheological test;Biodegradation;Mechanical stiffness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Live/Dead Cell Staining;Viability test;Rheological test;Biodegradation;Mechanical stiffnes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Live/Dead Cell Staining;Viability test;Rheological tes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Live/Dead Cell Staining;Viability test;Rheological test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Live/Dead Cell Staining;Viability test;Rheological test;Mechanical stiffnes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Live/Dead Cell Staining;Viability test;Rheological test;Mechanical stiffness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Live/Dead Cell Staining;Viability test;Rheological test;Mechanical stiffness;Histological characterization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Live/Dead Cell Staining;Viability test;Rheological test;Mechanical stiffnes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Live/Dead Cell Staining;Viability test;Rheological test;Mechanical stiffness;Size measurement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Live/Dead Cell Staining;Viability test;Rheological test;Size measurement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Live/Dead Cell Staining;Viability test;Size measuremen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Live/Dead Cell Staining;Viability test;Size measurement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Real-time quantitative PCR of liver markers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Real-time quantitative PCR of liver marker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Real-time quantitative PCR of liver markers;Rheological test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Rheological test;Histological characteriz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Viability test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Viability test;Histological characterization;Enzyme linked immunosorbent Assay (ELISA) of liver markers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Viability test;Mechanical stiffnes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Viability test;Real-time quantitative PCR of liver markers;Histological characterization;Biocompatibility 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Viability test;Real-time quantitative PCR of liver markers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Viability test;Real-time quantitative PCR of liver markers;Rheological test;Histological characterization;Enzyme linked immunosorbent Assay (ELISA) of liver mark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Viability test;Real-time quantitative PCR of liver markers;Size measurement;Histological characterization 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                                    1</w:t>
      </w:r>
    </w:p>
    <w:p w14:paraId="00C466B5" w14:textId="77777777" w:rsidR="0099631E" w:rsidRDefault="00000000">
      <w:pPr>
        <w:pStyle w:val="SourceCode"/>
      </w:pPr>
      <w:r>
        <w:rPr>
          <w:rStyle w:val="CommentTok"/>
        </w:rPr>
        <w:t xml:space="preserve"># needs cleaning </w:t>
      </w:r>
      <w:r>
        <w:br/>
      </w:r>
      <w:r>
        <w:br/>
      </w:r>
      <w:r>
        <w:br/>
      </w:r>
      <w:r>
        <w:rPr>
          <w:rStyle w:val="DocumentationTok"/>
        </w:rPr>
        <w:t xml:space="preserve">## heat map of which assay were performed - will be more than 63 </w:t>
      </w:r>
      <w:r>
        <w:br/>
      </w:r>
      <w:r>
        <w:rPr>
          <w:rStyle w:val="DocumentationTok"/>
        </w:rPr>
        <w:t xml:space="preserve">## also how many assay were performed? 1, 2, 3, 4, 5, or more. </w:t>
      </w:r>
    </w:p>
    <w:p w14:paraId="09A4EC53" w14:textId="77777777" w:rsidR="0099631E" w:rsidRDefault="00000000">
      <w:pPr>
        <w:pStyle w:val="Heading2"/>
      </w:pPr>
      <w:bookmarkStart w:id="16" w:name="applications-in-the-paper"/>
      <w:bookmarkEnd w:id="15"/>
      <w:r>
        <w:t>Applications in the paper</w:t>
      </w:r>
    </w:p>
    <w:p w14:paraId="170AD2F8" w14:textId="77777777" w:rsidR="0099631E" w:rsidRDefault="00000000">
      <w:pPr>
        <w:pStyle w:val="SourceCode"/>
      </w:pPr>
      <w:r>
        <w:rPr>
          <w:rStyle w:val="CommentTok"/>
        </w:rPr>
        <w:t xml:space="preserve"># Application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7.1 Do the authors apply the model in the study?_a6895d38-a9ed-4605-a092-4f06ebbd9e2b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54C3685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35  28</w:t>
      </w:r>
    </w:p>
    <w:p w14:paraId="27D453EA" w14:textId="77777777" w:rsidR="0099631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No Yes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5  28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7.1 Do the authors apply the model in the study?_a6895d38-a9ed-4605-a092-4f06ebbd9e2b_Answer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udies"</w:t>
      </w:r>
      <w:r>
        <w:rPr>
          <w:rStyle w:val="NormalTok"/>
        </w:rPr>
        <w:t xml:space="preserve">, </w:t>
      </w:r>
      <w:r>
        <w:rPr>
          <w:rStyle w:val="AttributeTok"/>
        </w:rPr>
        <w:t>cex.name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14:paraId="17A3EDB2" w14:textId="77777777" w:rsidR="009963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5BB086" wp14:editId="668FF60B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3d-liver-exploratory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291E8" w14:textId="77777777" w:rsidR="0099631E" w:rsidRDefault="00000000">
      <w:pPr>
        <w:pStyle w:val="SourceCode"/>
      </w:pPr>
      <w:r>
        <w:rPr>
          <w:rStyle w:val="CommentTok"/>
        </w:rPr>
        <w:t xml:space="preserve"># field of application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conci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7.1.1 please select the field of application. _d332c2ee-9864-434f-8595-90305808e32d_Answer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D043102" w14:textId="77777777" w:rsidR="009963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Disease modeling </w:t>
      </w:r>
      <w:r>
        <w:br/>
      </w:r>
      <w:r>
        <w:rPr>
          <w:rStyle w:val="VerbatimChar"/>
        </w:rPr>
        <w:t xml:space="preserve">##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Drug dosage testing </w:t>
      </w:r>
      <w:r>
        <w:br/>
      </w:r>
      <w:r>
        <w:rPr>
          <w:rStyle w:val="VerbatimChar"/>
        </w:rPr>
        <w:t xml:space="preserve">##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Drug dosage testing;Disease modeling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Drug dosage testing;Xenograft (implantation into animal);Disease modeling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Implant / Medical surgery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Toxicity testing </w:t>
      </w:r>
      <w:r>
        <w:br/>
      </w:r>
      <w:r>
        <w:rPr>
          <w:rStyle w:val="VerbatimChar"/>
        </w:rPr>
        <w:t xml:space="preserve">##                                                                        10 </w:t>
      </w:r>
      <w:r>
        <w:br/>
      </w:r>
      <w:r>
        <w:rPr>
          <w:rStyle w:val="VerbatimChar"/>
        </w:rPr>
        <w:t xml:space="preserve">##                                      Toxicity testing;Drug dosage testing </w:t>
      </w:r>
      <w:r>
        <w:br/>
      </w:r>
      <w:r>
        <w:rPr>
          <w:rStyle w:val="VerbatimChar"/>
        </w:rPr>
        <w:t xml:space="preserve">##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Toxicity testing;Drug dosage testing;Other </w:t>
      </w:r>
      <w:r>
        <w:br/>
      </w:r>
      <w:r>
        <w:rPr>
          <w:rStyle w:val="VerbatimChar"/>
        </w:rPr>
        <w:t xml:space="preserve">##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Xenograft (implantation into animal) </w:t>
      </w:r>
      <w:r>
        <w:br/>
      </w:r>
      <w:r>
        <w:rPr>
          <w:rStyle w:val="VerbatimChar"/>
        </w:rPr>
        <w:t>##                                                                         2</w:t>
      </w:r>
      <w:bookmarkEnd w:id="13"/>
      <w:bookmarkEnd w:id="16"/>
    </w:p>
    <w:sectPr w:rsidR="0099631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3B118" w14:textId="77777777" w:rsidR="00154AF8" w:rsidRDefault="00154AF8">
      <w:pPr>
        <w:spacing w:after="0"/>
      </w:pPr>
      <w:r>
        <w:separator/>
      </w:r>
    </w:p>
  </w:endnote>
  <w:endnote w:type="continuationSeparator" w:id="0">
    <w:p w14:paraId="0B6E2EB6" w14:textId="77777777" w:rsidR="00154AF8" w:rsidRDefault="00154A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C17EA" w14:textId="77777777" w:rsidR="00154AF8" w:rsidRDefault="00154AF8">
      <w:r>
        <w:separator/>
      </w:r>
    </w:p>
  </w:footnote>
  <w:footnote w:type="continuationSeparator" w:id="0">
    <w:p w14:paraId="454688B9" w14:textId="77777777" w:rsidR="00154AF8" w:rsidRDefault="00154A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9A74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9F0AD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95953907">
    <w:abstractNumId w:val="0"/>
  </w:num>
  <w:num w:numId="2" w16cid:durableId="230508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631E"/>
    <w:rsid w:val="00154AF8"/>
    <w:rsid w:val="0099631E"/>
    <w:rsid w:val="00CE0D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0AFE4"/>
  <w15:docId w15:val="{C752F25F-7FA7-4DB8-AFE4-0ECD7B4B7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9</Pages>
  <Words>6529</Words>
  <Characters>41135</Characters>
  <Application>Microsoft Office Word</Application>
  <DocSecurity>0</DocSecurity>
  <Lines>342</Lines>
  <Paragraphs>95</Paragraphs>
  <ScaleCrop>false</ScaleCrop>
  <Company/>
  <LinksUpToDate>false</LinksUpToDate>
  <CharactersWithSpaces>47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BB</dc:creator>
  <cp:keywords/>
  <cp:lastModifiedBy>Bannach-Brown, Alexandra</cp:lastModifiedBy>
  <cp:revision>2</cp:revision>
  <dcterms:created xsi:type="dcterms:W3CDTF">2023-06-19T12:13:00Z</dcterms:created>
  <dcterms:modified xsi:type="dcterms:W3CDTF">2023-06-19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0</vt:lpwstr>
  </property>
  <property fmtid="{D5CDD505-2E9C-101B-9397-08002B2CF9AE}" pid="3" name="output">
    <vt:lpwstr>word_document</vt:lpwstr>
  </property>
</Properties>
</file>